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Default="004B5788" w:rsidP="004B5788">
      <w:r>
        <w:t>Sample for PE</w:t>
      </w:r>
      <w:r>
        <w:br/>
      </w:r>
      <w:r w:rsidR="00823F65">
        <w:t>SUMMER</w:t>
      </w:r>
      <w:r w:rsidR="008929E3">
        <w:t xml:space="preserve"> 2021</w:t>
      </w:r>
      <w:r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88331A" w:rsidRDefault="00CF115C" w:rsidP="00941969">
      <w:pPr>
        <w:pStyle w:val="ListParagraph"/>
        <w:numPr>
          <w:ilvl w:val="0"/>
          <w:numId w:val="5"/>
        </w:numPr>
      </w:pPr>
      <w:r>
        <w:t>Create the css files</w:t>
      </w:r>
      <w:r w:rsidR="004B5788">
        <w:t xml:space="preserve"> and link it to the html files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>Create a file named yourCode.j</w:t>
      </w:r>
      <w:r w:rsidR="0088331A">
        <w:t>s and link it to the html files.</w:t>
      </w:r>
    </w:p>
    <w:p w:rsidR="00C35644" w:rsidRDefault="00C35644" w:rsidP="00C35644">
      <w:pPr>
        <w:pStyle w:val="ListParagraph"/>
        <w:numPr>
          <w:ilvl w:val="0"/>
          <w:numId w:val="5"/>
        </w:numPr>
      </w:pPr>
      <w:r>
        <w:t>Use html tags to create a web page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C35644" w:rsidP="004B5788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AEAB78" wp14:editId="5EF4CA3F">
            <wp:simplePos x="0" y="0"/>
            <wp:positionH relativeFrom="column">
              <wp:posOffset>228177</wp:posOffset>
            </wp:positionH>
            <wp:positionV relativeFrom="paragraph">
              <wp:posOffset>321734</wp:posOffset>
            </wp:positionV>
            <wp:extent cx="5058833" cy="4780168"/>
            <wp:effectExtent l="19050" t="19050" r="27940" b="209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833" cy="47801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00B" w:rsidRPr="00D9600B">
        <w:rPr>
          <w:b/>
        </w:rPr>
        <w:t>Before styling index.html page</w:t>
      </w:r>
    </w:p>
    <w:p w:rsidR="00D9600B" w:rsidRDefault="00D9600B" w:rsidP="004B5788"/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101BCB" w:rsidRDefault="00101BCB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26814</wp:posOffset>
            </wp:positionH>
            <wp:positionV relativeFrom="paragraph">
              <wp:posOffset>164889</wp:posOffset>
            </wp:positionV>
            <wp:extent cx="5095965" cy="7577295"/>
            <wp:effectExtent l="19050" t="19050" r="9525" b="2413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965" cy="7577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35644" w:rsidRDefault="00C35644">
      <w:pPr>
        <w:rPr>
          <w:b/>
        </w:rPr>
      </w:pP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101BCB" w:rsidP="00D9600B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6940550"/>
            <wp:effectExtent l="19050" t="19050" r="1905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055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:rsidR="00173B3F" w:rsidRDefault="00173B3F">
      <w:pPr>
        <w:rPr>
          <w:b/>
        </w:rPr>
      </w:pPr>
      <w:r>
        <w:rPr>
          <w:b/>
        </w:rPr>
        <w:br w:type="page"/>
      </w:r>
      <w:bookmarkStart w:id="0" w:name="_GoBack"/>
      <w:bookmarkEnd w:id="0"/>
    </w:p>
    <w:p w:rsidR="00303DE1" w:rsidRDefault="00823F65" w:rsidP="00303DE1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213B25CA" wp14:editId="752588F3">
            <wp:simplePos x="0" y="0"/>
            <wp:positionH relativeFrom="column">
              <wp:posOffset>-7620</wp:posOffset>
            </wp:positionH>
            <wp:positionV relativeFrom="paragraph">
              <wp:posOffset>327660</wp:posOffset>
            </wp:positionV>
            <wp:extent cx="1798320" cy="7894320"/>
            <wp:effectExtent l="19050" t="19050" r="11430" b="1143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7894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DE1" w:rsidRPr="003E598B">
        <w:rPr>
          <w:b/>
        </w:rPr>
        <w:t>The index.html page structure when users access by smartphone</w:t>
      </w:r>
    </w:p>
    <w:p w:rsidR="00303DE1" w:rsidRDefault="00232BC5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A910EA" wp14:editId="47FACB55">
            <wp:simplePos x="0" y="0"/>
            <wp:positionH relativeFrom="column">
              <wp:posOffset>4884420</wp:posOffset>
            </wp:positionH>
            <wp:positionV relativeFrom="paragraph">
              <wp:posOffset>4445</wp:posOffset>
            </wp:positionV>
            <wp:extent cx="1568450" cy="1976755"/>
            <wp:effectExtent l="19050" t="19050" r="12700" b="2349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450" cy="19767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3F65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1B32CEB5" wp14:editId="0730B6B8">
            <wp:simplePos x="0" y="0"/>
            <wp:positionH relativeFrom="column">
              <wp:posOffset>2362200</wp:posOffset>
            </wp:positionH>
            <wp:positionV relativeFrom="paragraph">
              <wp:posOffset>4445</wp:posOffset>
            </wp:positionV>
            <wp:extent cx="1760220" cy="7894320"/>
            <wp:effectExtent l="19050" t="19050" r="11430" b="1143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7894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DE1">
        <w:rPr>
          <w:b/>
        </w:rPr>
        <w:br w:type="page"/>
      </w:r>
    </w:p>
    <w:p w:rsid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:rsidR="00DE68D9" w:rsidRDefault="00DE68D9" w:rsidP="00DE68D9">
      <w:pPr>
        <w:pStyle w:val="ListParagraph"/>
        <w:numPr>
          <w:ilvl w:val="0"/>
          <w:numId w:val="6"/>
        </w:numPr>
      </w:pPr>
      <w:r>
        <w:t xml:space="preserve">Create a file with the name </w:t>
      </w:r>
      <w:r>
        <w:rPr>
          <w:b/>
        </w:rPr>
        <w:t>contact.html</w:t>
      </w:r>
      <w:r>
        <w:t xml:space="preserve"> and save it to </w:t>
      </w:r>
      <w:r>
        <w:rPr>
          <w:b/>
        </w:rPr>
        <w:t xml:space="preserve">Resourse folder </w:t>
      </w:r>
      <w:r>
        <w:rPr>
          <w:rStyle w:val="jlqj4b"/>
          <w:lang w:val="en"/>
        </w:rPr>
        <w:t>as shown below</w:t>
      </w:r>
      <w:r>
        <w:t>:</w:t>
      </w:r>
    </w:p>
    <w:p w:rsidR="00DE68D9" w:rsidRDefault="00DE68D9" w:rsidP="00DE68D9">
      <w:pPr>
        <w:ind w:left="1080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D1778F5" wp14:editId="38884A30">
            <wp:simplePos x="0" y="0"/>
            <wp:positionH relativeFrom="column">
              <wp:posOffset>1037167</wp:posOffset>
            </wp:positionH>
            <wp:positionV relativeFrom="paragraph">
              <wp:posOffset>30903</wp:posOffset>
            </wp:positionV>
            <wp:extent cx="3307080" cy="1977888"/>
            <wp:effectExtent l="0" t="0" r="762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080" cy="1977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E68D9" w:rsidRDefault="00DE68D9" w:rsidP="00DE68D9">
      <w:pPr>
        <w:ind w:left="1080"/>
        <w:rPr>
          <w:noProof/>
        </w:rPr>
      </w:pPr>
    </w:p>
    <w:p w:rsidR="00DE68D9" w:rsidRDefault="00DE68D9" w:rsidP="00DE68D9">
      <w:pPr>
        <w:ind w:left="1080"/>
        <w:rPr>
          <w:noProof/>
        </w:rPr>
      </w:pPr>
    </w:p>
    <w:p w:rsidR="00DE68D9" w:rsidRDefault="00DE68D9" w:rsidP="00DE68D9">
      <w:pPr>
        <w:ind w:left="1080"/>
        <w:rPr>
          <w:noProof/>
        </w:rPr>
      </w:pPr>
    </w:p>
    <w:p w:rsidR="00DE68D9" w:rsidRDefault="00DE68D9" w:rsidP="00DE68D9">
      <w:pPr>
        <w:ind w:left="1080"/>
        <w:rPr>
          <w:noProof/>
        </w:rPr>
      </w:pPr>
    </w:p>
    <w:p w:rsidR="00DE68D9" w:rsidRDefault="00DE68D9" w:rsidP="00DE68D9">
      <w:pPr>
        <w:ind w:left="1080"/>
        <w:rPr>
          <w:noProof/>
        </w:rPr>
      </w:pPr>
    </w:p>
    <w:p w:rsidR="00DE68D9" w:rsidRDefault="00DE68D9" w:rsidP="00DE68D9">
      <w:pPr>
        <w:ind w:left="1080"/>
      </w:pPr>
    </w:p>
    <w:p w:rsidR="00DE68D9" w:rsidRDefault="00DE68D9" w:rsidP="00DE68D9">
      <w:pPr>
        <w:pStyle w:val="ListParagraph"/>
        <w:numPr>
          <w:ilvl w:val="0"/>
          <w:numId w:val="6"/>
        </w:numPr>
      </w:pPr>
      <w:r>
        <w:t xml:space="preserve">Create a file called </w:t>
      </w:r>
      <w:r>
        <w:rPr>
          <w:b/>
          <w:highlight w:val="yellow"/>
        </w:rPr>
        <w:t>styleindex.css</w:t>
      </w:r>
      <w:r>
        <w:t xml:space="preserve"> to format the index.html page and save it to the </w:t>
      </w:r>
      <w:r>
        <w:rPr>
          <w:b/>
        </w:rPr>
        <w:t>Resource folder</w:t>
      </w:r>
      <w:r>
        <w:t>.</w:t>
      </w:r>
    </w:p>
    <w:p w:rsidR="00DE68D9" w:rsidRDefault="00DE68D9" w:rsidP="00DE68D9">
      <w:pPr>
        <w:pStyle w:val="ListParagraph"/>
        <w:numPr>
          <w:ilvl w:val="0"/>
          <w:numId w:val="6"/>
        </w:numPr>
      </w:pPr>
      <w:r>
        <w:t xml:space="preserve">Create a file called </w:t>
      </w:r>
      <w:r>
        <w:rPr>
          <w:b/>
          <w:highlight w:val="yellow"/>
        </w:rPr>
        <w:t>stylecontact.css</w:t>
      </w:r>
      <w:r>
        <w:t xml:space="preserve"> to format the contact.html page and save it to the </w:t>
      </w:r>
      <w:r>
        <w:rPr>
          <w:b/>
        </w:rPr>
        <w:t>Resource folder</w:t>
      </w:r>
      <w:r>
        <w:t>.</w:t>
      </w:r>
    </w:p>
    <w:p w:rsidR="00DE68D9" w:rsidRDefault="00DE68D9" w:rsidP="00DE68D9">
      <w:pPr>
        <w:pStyle w:val="ListParagraph"/>
        <w:numPr>
          <w:ilvl w:val="0"/>
          <w:numId w:val="6"/>
        </w:numPr>
      </w:pPr>
      <w:r>
        <w:t>Create a file called “</w:t>
      </w:r>
      <w:r>
        <w:rPr>
          <w:b/>
          <w:highlight w:val="yellow"/>
        </w:rPr>
        <w:t>mycode.js</w:t>
      </w:r>
      <w:r>
        <w:t xml:space="preserve">” and save it to the </w:t>
      </w:r>
      <w:r>
        <w:rPr>
          <w:b/>
        </w:rPr>
        <w:t xml:space="preserve">Resource folder. </w:t>
      </w:r>
      <w:r>
        <w:t xml:space="preserve">You must link this file to the  contact.html page. 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CC142D" w:rsidRPr="009D1BB2" w:rsidRDefault="009D1BB2" w:rsidP="009D1BB2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Add html tags [4</w:t>
      </w:r>
      <w:r w:rsidR="00CC142D" w:rsidRPr="00CC142D">
        <w:rPr>
          <w:b/>
        </w:rPr>
        <w:t xml:space="preserve"> marks]       </w:t>
      </w:r>
    </w:p>
    <w:p w:rsidR="00CC142D" w:rsidRDefault="00CC142D" w:rsidP="00CC142D">
      <w:pPr>
        <w:pStyle w:val="ListParagraph"/>
        <w:numPr>
          <w:ilvl w:val="0"/>
          <w:numId w:val="10"/>
        </w:numPr>
      </w:pPr>
      <w:r w:rsidRPr="00E36E7E">
        <w:t xml:space="preserve">Use Bootstrap's 12-column grid to present </w:t>
      </w:r>
      <w:r w:rsidRPr="0072435D">
        <w:t>the content of the index.html page</w:t>
      </w:r>
      <w:r>
        <w:t xml:space="preserve">  [1 points].</w:t>
      </w:r>
    </w:p>
    <w:p w:rsidR="00CC142D" w:rsidRDefault="009D1BB2" w:rsidP="00CC142D">
      <w:pPr>
        <w:pStyle w:val="ListParagraph"/>
        <w:numPr>
          <w:ilvl w:val="0"/>
          <w:numId w:val="8"/>
        </w:numPr>
        <w:ind w:left="1080"/>
      </w:pPr>
      <w:r>
        <w:t>U</w:t>
      </w:r>
      <w:r w:rsidR="00CC142D">
        <w:t>se tags div, label, input to create contact.html</w:t>
      </w:r>
      <w:r w:rsidR="000E2989">
        <w:t xml:space="preserve"> [1.5</w:t>
      </w:r>
      <w:r w:rsidR="00CC142D">
        <w:t xml:space="preserve"> points].</w:t>
      </w:r>
    </w:p>
    <w:p w:rsidR="00CC142D" w:rsidRDefault="00CC142D" w:rsidP="00CC142D">
      <w:pPr>
        <w:pStyle w:val="ListParagraph"/>
        <w:numPr>
          <w:ilvl w:val="0"/>
          <w:numId w:val="8"/>
        </w:numPr>
        <w:ind w:left="1080"/>
      </w:pPr>
      <w:r>
        <w:t>Create a link for the contact menu to open the contact.html page [0.5 points].</w:t>
      </w:r>
    </w:p>
    <w:p w:rsidR="00CC142D" w:rsidRDefault="00CC142D" w:rsidP="00CC142D">
      <w:pPr>
        <w:pStyle w:val="ListParagraph"/>
        <w:numPr>
          <w:ilvl w:val="0"/>
          <w:numId w:val="8"/>
        </w:numPr>
        <w:ind w:left="1080"/>
      </w:pPr>
      <w:r>
        <w:t>Embed css and js files in their respective pages [1 points].</w:t>
      </w:r>
    </w:p>
    <w:p w:rsidR="00CC142D" w:rsidRDefault="00CC142D" w:rsidP="00CC142D">
      <w:pPr>
        <w:pStyle w:val="ListParagraph"/>
        <w:numPr>
          <w:ilvl w:val="0"/>
          <w:numId w:val="8"/>
        </w:numPr>
        <w:ind w:left="1080"/>
      </w:pPr>
    </w:p>
    <w:p w:rsidR="00BF4F05" w:rsidRPr="00CC142D" w:rsidRDefault="0088331A" w:rsidP="00CC142D">
      <w:pPr>
        <w:pStyle w:val="ListParagraph"/>
        <w:numPr>
          <w:ilvl w:val="0"/>
          <w:numId w:val="9"/>
        </w:numPr>
        <w:rPr>
          <w:b/>
        </w:rPr>
      </w:pPr>
      <w:r w:rsidRPr="00CC142D">
        <w:rPr>
          <w:b/>
        </w:rPr>
        <w:t xml:space="preserve">CSS  [ </w:t>
      </w:r>
      <w:r w:rsidR="009D1BB2">
        <w:rPr>
          <w:b/>
        </w:rPr>
        <w:t>5</w:t>
      </w:r>
      <w:r w:rsidR="00BF4F05" w:rsidRPr="00CC142D">
        <w:rPr>
          <w:b/>
        </w:rPr>
        <w:t xml:space="preserve"> marks]</w:t>
      </w:r>
    </w:p>
    <w:p w:rsidR="009D1BB2" w:rsidRDefault="009D1BB2" w:rsidP="009D1BB2">
      <w:pPr>
        <w:pStyle w:val="ListParagraph"/>
        <w:numPr>
          <w:ilvl w:val="0"/>
          <w:numId w:val="3"/>
        </w:numPr>
      </w:pPr>
      <w:r w:rsidRPr="0072435D">
        <w:t xml:space="preserve">Create classes for the divs to </w:t>
      </w:r>
      <w:r>
        <w:t>format the content of the index.html page[2 points].</w:t>
      </w:r>
    </w:p>
    <w:p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:rsidR="0072435D" w:rsidRDefault="0072435D" w:rsidP="0072435D">
      <w:pPr>
        <w:pStyle w:val="ListParagraph"/>
        <w:numPr>
          <w:ilvl w:val="0"/>
          <w:numId w:val="3"/>
        </w:numPr>
      </w:pPr>
      <w:r w:rsidRPr="00476ED8">
        <w:t xml:space="preserve">Use </w:t>
      </w:r>
      <w:r>
        <w:t xml:space="preserve"> position</w:t>
      </w:r>
      <w:r w:rsidR="00A068D1">
        <w:t>,</w:t>
      </w:r>
      <w:r w:rsidR="00A068D1" w:rsidRPr="00476ED8">
        <w:t xml:space="preserve">width, height </w:t>
      </w:r>
      <w:r>
        <w:t xml:space="preserve"> </w:t>
      </w:r>
      <w:r w:rsidRPr="00476ED8">
        <w:t>to format the content</w:t>
      </w:r>
      <w:r>
        <w:t xml:space="preserve"> [1 points].</w:t>
      </w:r>
    </w:p>
    <w:p w:rsidR="00476ED8" w:rsidRDefault="00663983" w:rsidP="00663983">
      <w:pPr>
        <w:pStyle w:val="ListParagraph"/>
        <w:numPr>
          <w:ilvl w:val="0"/>
          <w:numId w:val="3"/>
        </w:numPr>
      </w:pPr>
      <w:r w:rsidRPr="00663983">
        <w:t>Use css to format the content as shown above when the user accesses by smartphone</w:t>
      </w:r>
      <w:r>
        <w:t xml:space="preserve"> [</w:t>
      </w:r>
      <w:r w:rsidR="000E2989">
        <w:t xml:space="preserve">1 </w:t>
      </w:r>
      <w:r>
        <w:t>points].</w:t>
      </w:r>
    </w:p>
    <w:p w:rsidR="00324B38" w:rsidRDefault="00324B38" w:rsidP="00324B38">
      <w:pPr>
        <w:pStyle w:val="ListParagraph"/>
      </w:pPr>
    </w:p>
    <w:p w:rsidR="00BF4F05" w:rsidRPr="00CC142D" w:rsidRDefault="00AE6BEB" w:rsidP="00CC142D">
      <w:pPr>
        <w:pStyle w:val="ListParagraph"/>
        <w:numPr>
          <w:ilvl w:val="0"/>
          <w:numId w:val="9"/>
        </w:numPr>
        <w:rPr>
          <w:b/>
        </w:rPr>
      </w:pPr>
      <w:r w:rsidRPr="00CC142D">
        <w:rPr>
          <w:b/>
        </w:rPr>
        <w:t>Javascript [</w:t>
      </w:r>
      <w:r w:rsidR="000E2989">
        <w:rPr>
          <w:b/>
        </w:rPr>
        <w:t>1</w:t>
      </w:r>
      <w:r w:rsidRPr="00CC142D">
        <w:rPr>
          <w:b/>
        </w:rPr>
        <w:t xml:space="preserve"> </w:t>
      </w:r>
      <w:r w:rsidR="00BF4F05" w:rsidRPr="00CC142D">
        <w:rPr>
          <w:b/>
        </w:rPr>
        <w:t>marks]</w:t>
      </w:r>
    </w:p>
    <w:p w:rsidR="009D1BB2" w:rsidRDefault="009D1BB2" w:rsidP="009D1BB2">
      <w:pPr>
        <w:pStyle w:val="ListParagraph"/>
        <w:numPr>
          <w:ilvl w:val="0"/>
          <w:numId w:val="3"/>
        </w:numPr>
      </w:pPr>
      <w:r>
        <w:t xml:space="preserve">In mycode.js file,  you must </w:t>
      </w:r>
      <w:r w:rsidRPr="009D1BB2">
        <w:rPr>
          <w:b/>
        </w:rPr>
        <w:t>create  function</w:t>
      </w:r>
      <w:r>
        <w:t xml:space="preserve"> base on description:</w:t>
      </w:r>
    </w:p>
    <w:p w:rsidR="00324B38" w:rsidRDefault="00324B38">
      <w:r>
        <w:br w:type="page"/>
      </w:r>
    </w:p>
    <w:p w:rsidR="009D1BB2" w:rsidRDefault="009D1BB2" w:rsidP="009D1BB2">
      <w:pPr>
        <w:pStyle w:val="ListParagraph"/>
        <w:numPr>
          <w:ilvl w:val="0"/>
          <w:numId w:val="7"/>
        </w:numPr>
      </w:pPr>
      <w:r>
        <w:lastRenderedPageBreak/>
        <w:t xml:space="preserve">The function show(): This function is used to show message when the user clicks on the button “Send”. </w:t>
      </w:r>
    </w:p>
    <w:p w:rsidR="009D1BB2" w:rsidRDefault="00324B38" w:rsidP="009D1BB2">
      <w:r>
        <w:rPr>
          <w:noProof/>
        </w:rPr>
        <w:drawing>
          <wp:anchor distT="0" distB="0" distL="114300" distR="114300" simplePos="0" relativeHeight="251658752" behindDoc="0" locked="0" layoutInCell="1" allowOverlap="1" wp14:anchorId="5393D868" wp14:editId="69E1FA33">
            <wp:simplePos x="0" y="0"/>
            <wp:positionH relativeFrom="column">
              <wp:posOffset>1989455</wp:posOffset>
            </wp:positionH>
            <wp:positionV relativeFrom="paragraph">
              <wp:posOffset>78952</wp:posOffset>
            </wp:positionV>
            <wp:extent cx="2430780" cy="1514364"/>
            <wp:effectExtent l="0" t="0" r="762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780" cy="1514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D1BB2" w:rsidRDefault="009D1BB2" w:rsidP="009D1BB2"/>
    <w:p w:rsidR="009D1BB2" w:rsidRDefault="009D1BB2" w:rsidP="009D1BB2"/>
    <w:p w:rsidR="00324B38" w:rsidRDefault="00324B38" w:rsidP="009D1BB2"/>
    <w:p w:rsidR="00324B38" w:rsidRDefault="00324B38" w:rsidP="009D1BB2"/>
    <w:p w:rsidR="00655310" w:rsidRDefault="00655310" w:rsidP="009D1BB2">
      <w:pPr>
        <w:pStyle w:val="ListParagraph"/>
      </w:pPr>
    </w:p>
    <w:p w:rsidR="00DE68D9" w:rsidRDefault="00DE68D9" w:rsidP="00DE68D9">
      <w:pPr>
        <w:ind w:left="360"/>
        <w:rPr>
          <w:b/>
        </w:rPr>
      </w:pPr>
      <w:r>
        <w:rPr>
          <w:b/>
        </w:rPr>
        <w:t>Total: 10 points</w:t>
      </w:r>
      <w:r>
        <w:rPr>
          <w:b/>
        </w:rPr>
        <w:br/>
        <w:t xml:space="preserve">                           (Students do not change the path of all files in the Resource folder)</w:t>
      </w:r>
    </w:p>
    <w:p w:rsidR="00DE68D9" w:rsidRDefault="00324B38" w:rsidP="00DE68D9">
      <w:pPr>
        <w:ind w:left="360"/>
        <w:jc w:val="center"/>
      </w:pPr>
      <w:r>
        <w:rPr>
          <w:sz w:val="26"/>
          <w:szCs w:val="26"/>
        </w:rPr>
        <w:t>--</w:t>
      </w:r>
      <w:r w:rsidR="00DE68D9">
        <w:rPr>
          <w:sz w:val="26"/>
          <w:szCs w:val="26"/>
        </w:rPr>
        <w:t>The End</w:t>
      </w:r>
      <w:r>
        <w:rPr>
          <w:sz w:val="26"/>
          <w:szCs w:val="26"/>
        </w:rPr>
        <w:t>--</w:t>
      </w:r>
    </w:p>
    <w:p w:rsidR="00655310" w:rsidRDefault="00655310" w:rsidP="00DE68D9">
      <w:pPr>
        <w:pStyle w:val="ListParagraph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367B6F"/>
    <w:p w:rsidR="00DE68D9" w:rsidRDefault="00DE68D9" w:rsidP="00367B6F"/>
    <w:p w:rsidR="00DE68D9" w:rsidRDefault="00DE68D9" w:rsidP="00367B6F"/>
    <w:p w:rsidR="00DE68D9" w:rsidRDefault="00DE68D9" w:rsidP="00367B6F"/>
    <w:p w:rsidR="00DE68D9" w:rsidRDefault="00DE68D9" w:rsidP="00367B6F"/>
    <w:p w:rsidR="00DE68D9" w:rsidRDefault="00DE68D9" w:rsidP="00367B6F"/>
    <w:p w:rsidR="00DE68D9" w:rsidRDefault="00DE68D9" w:rsidP="00367B6F"/>
    <w:sectPr w:rsidR="00DE68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F0D" w:rsidRDefault="00AE3F0D" w:rsidP="00324B38">
      <w:pPr>
        <w:spacing w:after="0" w:line="240" w:lineRule="auto"/>
      </w:pPr>
      <w:r>
        <w:separator/>
      </w:r>
    </w:p>
  </w:endnote>
  <w:endnote w:type="continuationSeparator" w:id="0">
    <w:p w:rsidR="00AE3F0D" w:rsidRDefault="00AE3F0D" w:rsidP="00324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F0D" w:rsidRDefault="00AE3F0D" w:rsidP="00324B38">
      <w:pPr>
        <w:spacing w:after="0" w:line="240" w:lineRule="auto"/>
      </w:pPr>
      <w:r>
        <w:separator/>
      </w:r>
    </w:p>
  </w:footnote>
  <w:footnote w:type="continuationSeparator" w:id="0">
    <w:p w:rsidR="00AE3F0D" w:rsidRDefault="00AE3F0D" w:rsidP="00324B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591"/>
    <w:multiLevelType w:val="hybridMultilevel"/>
    <w:tmpl w:val="8B5849F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4C767B"/>
    <w:multiLevelType w:val="hybridMultilevel"/>
    <w:tmpl w:val="EDD0D3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49248E"/>
    <w:multiLevelType w:val="hybridMultilevel"/>
    <w:tmpl w:val="117E87EA"/>
    <w:lvl w:ilvl="0" w:tplc="677A50A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4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mwrAUAW/6rJCwAAAA="/>
  </w:docVars>
  <w:rsids>
    <w:rsidRoot w:val="004B5788"/>
    <w:rsid w:val="000E1AEF"/>
    <w:rsid w:val="000E2989"/>
    <w:rsid w:val="00101BCB"/>
    <w:rsid w:val="00143579"/>
    <w:rsid w:val="00173B3F"/>
    <w:rsid w:val="001B0574"/>
    <w:rsid w:val="001F6B46"/>
    <w:rsid w:val="00232BC5"/>
    <w:rsid w:val="0029582D"/>
    <w:rsid w:val="002F11AC"/>
    <w:rsid w:val="00303DE1"/>
    <w:rsid w:val="00324B38"/>
    <w:rsid w:val="00333DAB"/>
    <w:rsid w:val="00367B6F"/>
    <w:rsid w:val="003744C7"/>
    <w:rsid w:val="003A05E3"/>
    <w:rsid w:val="003B612C"/>
    <w:rsid w:val="003D0211"/>
    <w:rsid w:val="003D71D9"/>
    <w:rsid w:val="00410977"/>
    <w:rsid w:val="00476ED8"/>
    <w:rsid w:val="004910C0"/>
    <w:rsid w:val="00494103"/>
    <w:rsid w:val="004B5788"/>
    <w:rsid w:val="004D1A09"/>
    <w:rsid w:val="00513716"/>
    <w:rsid w:val="00515E0E"/>
    <w:rsid w:val="00591A83"/>
    <w:rsid w:val="005C7105"/>
    <w:rsid w:val="005D1B0F"/>
    <w:rsid w:val="005E7EA3"/>
    <w:rsid w:val="006253C9"/>
    <w:rsid w:val="00655310"/>
    <w:rsid w:val="00663983"/>
    <w:rsid w:val="006C7907"/>
    <w:rsid w:val="00717C65"/>
    <w:rsid w:val="0072435D"/>
    <w:rsid w:val="00823F65"/>
    <w:rsid w:val="00840D23"/>
    <w:rsid w:val="0088331A"/>
    <w:rsid w:val="008929E3"/>
    <w:rsid w:val="0090176D"/>
    <w:rsid w:val="00990DEE"/>
    <w:rsid w:val="009A153E"/>
    <w:rsid w:val="009C7B3F"/>
    <w:rsid w:val="009D1BB2"/>
    <w:rsid w:val="00A068D1"/>
    <w:rsid w:val="00A562A9"/>
    <w:rsid w:val="00AD08A7"/>
    <w:rsid w:val="00AE3F0D"/>
    <w:rsid w:val="00AE6BEB"/>
    <w:rsid w:val="00B3747D"/>
    <w:rsid w:val="00BA06A8"/>
    <w:rsid w:val="00BF4F05"/>
    <w:rsid w:val="00C35644"/>
    <w:rsid w:val="00C860A9"/>
    <w:rsid w:val="00CC142D"/>
    <w:rsid w:val="00CC1C5D"/>
    <w:rsid w:val="00CF115C"/>
    <w:rsid w:val="00D26A50"/>
    <w:rsid w:val="00D9600B"/>
    <w:rsid w:val="00DA763A"/>
    <w:rsid w:val="00DE68D9"/>
    <w:rsid w:val="00EA6C7F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6EB7E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DE68D9"/>
  </w:style>
  <w:style w:type="paragraph" w:styleId="Header">
    <w:name w:val="header"/>
    <w:basedOn w:val="Normal"/>
    <w:link w:val="HeaderChar"/>
    <w:uiPriority w:val="99"/>
    <w:unhideWhenUsed/>
    <w:rsid w:val="00324B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B38"/>
  </w:style>
  <w:style w:type="paragraph" w:styleId="Footer">
    <w:name w:val="footer"/>
    <w:basedOn w:val="Normal"/>
    <w:link w:val="FooterChar"/>
    <w:uiPriority w:val="99"/>
    <w:unhideWhenUsed/>
    <w:rsid w:val="00324B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B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4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6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en Tri Thong (FE FPTU HCM)</cp:lastModifiedBy>
  <cp:revision>53</cp:revision>
  <dcterms:created xsi:type="dcterms:W3CDTF">2019-12-05T13:01:00Z</dcterms:created>
  <dcterms:modified xsi:type="dcterms:W3CDTF">2021-06-30T08:39:00Z</dcterms:modified>
</cp:coreProperties>
</file>